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74B0" w:rsidRDefault="00463790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352550</wp:posOffset>
                </wp:positionH>
                <wp:positionV relativeFrom="paragraph">
                  <wp:posOffset>3225165</wp:posOffset>
                </wp:positionV>
                <wp:extent cx="6686550" cy="730885"/>
                <wp:effectExtent l="0" t="0" r="0" b="0"/>
                <wp:wrapNone/>
                <wp:docPr id="9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86550" cy="730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BC74B0" w:rsidRDefault="00EE0634" w:rsidP="002D6BF9">
                            <w:pPr>
                              <w:rPr>
                                <w:rFonts w:ascii="Georgia" w:hAnsi="Georgia"/>
                                <w:sz w:val="54"/>
                                <w:szCs w:val="54"/>
                                <w:lang w:bidi="ar-IQ"/>
                              </w:rPr>
                            </w:pPr>
                            <w:r>
                              <w:rPr>
                                <w:rFonts w:ascii="Georgia" w:hAnsi="Georgia" w:hint="cs"/>
                                <w:sz w:val="54"/>
                                <w:szCs w:val="54"/>
                                <w:rtl/>
                                <w:lang w:bidi="ar-IQ"/>
                              </w:rPr>
                              <w:t>ب</w:t>
                            </w:r>
                            <w:r w:rsidR="002D6BF9">
                              <w:rPr>
                                <w:rFonts w:ascii="Georgia" w:hAnsi="Georgia" w:hint="cs"/>
                                <w:sz w:val="54"/>
                                <w:szCs w:val="54"/>
                                <w:rtl/>
                                <w:lang w:bidi="ar-IQ"/>
                              </w:rPr>
                              <w:t xml:space="preserve">.د.أنجمن محمد صابر         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ascii="Georgia" w:hAnsi="Georgia" w:hint="cs"/>
                                <w:sz w:val="54"/>
                                <w:szCs w:val="54"/>
                                <w:rtl/>
                                <w:lang w:bidi="ar-IQ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8" o:spid="_x0000_s1026" style="position:absolute;margin-left:106.5pt;margin-top:253.95pt;width:526.5pt;height:57.5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" filled="f" stroked="f">
                <v:textbox>
                  <w:txbxContent>
                    <w:p w:rsidR="00BC74B0" w:rsidRDefault="00EE0634" w:rsidP="002D6BF9">
                      <w:pPr>
                        <w:rPr>
                          <w:rFonts w:ascii="Georgia" w:hAnsi="Georgia"/>
                          <w:sz w:val="54"/>
                          <w:szCs w:val="54"/>
                          <w:lang w:bidi="ar-IQ"/>
                        </w:rPr>
                      </w:pPr>
                      <w:r>
                        <w:rPr>
                          <w:rFonts w:ascii="Georgia" w:hAnsi="Georgia" w:hint="cs"/>
                          <w:sz w:val="54"/>
                          <w:szCs w:val="54"/>
                          <w:rtl/>
                          <w:lang w:bidi="ar-IQ"/>
                        </w:rPr>
                        <w:t>ب</w:t>
                      </w:r>
                      <w:r w:rsidR="002D6BF9">
                        <w:rPr>
                          <w:rFonts w:ascii="Georgia" w:hAnsi="Georgia" w:hint="cs"/>
                          <w:sz w:val="54"/>
                          <w:szCs w:val="54"/>
                          <w:rtl/>
                          <w:lang w:bidi="ar-IQ"/>
                        </w:rPr>
                        <w:t xml:space="preserve">.د.أنجمن محمد صابر         </w:t>
                      </w:r>
                      <w:bookmarkStart w:id="1" w:name="_GoBack"/>
                      <w:bookmarkEnd w:id="1"/>
                      <w:r>
                        <w:rPr>
                          <w:rFonts w:ascii="Georgia" w:hAnsi="Georgia" w:hint="cs"/>
                          <w:sz w:val="54"/>
                          <w:szCs w:val="54"/>
                          <w:rtl/>
                          <w:lang w:bidi="ar-IQ"/>
                        </w:rPr>
                        <w:t xml:space="preserve">           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145540</wp:posOffset>
                </wp:positionH>
                <wp:positionV relativeFrom="paragraph">
                  <wp:posOffset>5283835</wp:posOffset>
                </wp:positionV>
                <wp:extent cx="1871980" cy="1118870"/>
                <wp:effectExtent l="0" t="0" r="0" b="5080"/>
                <wp:wrapNone/>
                <wp:docPr id="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1980" cy="11188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:rsidR="00BC74B0" w:rsidRDefault="0046379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680210" cy="1027430"/>
                                  <wp:effectExtent l="0" t="0" r="0" b="127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Picture 10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80210" cy="102786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margin-left:90.2pt;margin-top:416.05pt;width:147.4pt;height:88.1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" filled="f" stroked="f">
                <v:textbox>
                  <w:txbxContent>
                    <w:p w:rsidR="00BC74B0" w:rsidRDefault="00463790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680210" cy="1027430"/>
                            <wp:effectExtent l="0" t="0" r="0" b="127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Picture 10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80210" cy="102786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607060</wp:posOffset>
                </wp:positionH>
                <wp:positionV relativeFrom="paragraph">
                  <wp:posOffset>3808730</wp:posOffset>
                </wp:positionV>
                <wp:extent cx="8380095" cy="1981200"/>
                <wp:effectExtent l="0" t="0" r="4445" b="1270"/>
                <wp:wrapNone/>
                <wp:docPr id="8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80095" cy="198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BC74B0" w:rsidRDefault="00463790" w:rsidP="00D56ED3">
                            <w:pPr>
                              <w:shd w:val="clear" w:color="auto" w:fill="FFFFFF" w:themeFill="background1"/>
                              <w:bidi/>
                              <w:spacing w:line="240" w:lineRule="auto"/>
                              <w:jc w:val="both"/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ب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ه‌ل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ب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رچاوگرتنی ئ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و ماندوبوون و ل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خۆبووردوویی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‌ی كه‌ له‌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ڵسەنگاندنی دەقی توێژینەوەی ژمارە (</w:t>
                            </w:r>
                            <w:r w:rsidR="00D56ED3"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lang w:bidi="ar-IQ"/>
                              </w:rPr>
                              <w:t>314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) لە ما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نگی</w:t>
                            </w:r>
                            <w:r w:rsidR="000A5704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="00D56ED3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حوزه يران</w:t>
                            </w:r>
                            <w:r w:rsidR="0052498E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="000A5704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202</w:t>
                            </w:r>
                            <w:r w:rsidR="00D56ED3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نيشانتان دا ؛ئێمە پێزانیینێکی زۆرمان بۆ تێبینیە بەنرخەکانتان سەبارەت بە توێژینەوەی ئاما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ژه‌ی پێكراوه‌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یە و کاری ئێوە بەم هەڵسەنگاندنە یارمەتیدەرمان بووە بۆپارێزگاریکردن لە کواڵیتیی گۆڤارەکەمان.زۆر سوپاس بۆ هاوكاريتان و خواى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گه‌وره‌ ‌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نموون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ه‌تان زۆربكات.</w:t>
                            </w:r>
                          </w:p>
                          <w:p w:rsidR="00BC74B0" w:rsidRDefault="00463790">
                            <w:pPr>
                              <w:shd w:val="clear" w:color="auto" w:fill="FFFFFF" w:themeFill="background1"/>
                              <w:jc w:val="both"/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  <w:t xml:space="preserve">. </w:t>
                            </w:r>
                          </w:p>
                          <w:p w:rsidR="00BC74B0" w:rsidRDefault="00BC74B0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BC74B0" w:rsidRDefault="00BC74B0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BC74B0" w:rsidRDefault="00BC74B0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0" o:spid="_x0000_s1028" style="position:absolute;margin-left:47.8pt;margin-top:299.9pt;width:659.85pt;height:15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" filled="f" stroked="f">
                <v:textbox>
                  <w:txbxContent>
                    <w:p w:rsidR="00BC74B0" w:rsidRDefault="00463790" w:rsidP="00D56ED3">
                      <w:pPr>
                        <w:shd w:val="clear" w:color="auto" w:fill="FFFFFF" w:themeFill="background1"/>
                        <w:bidi/>
                        <w:spacing w:line="240" w:lineRule="auto"/>
                        <w:jc w:val="both"/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JO"/>
                        </w:rPr>
                      </w:pPr>
                      <w:r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ب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ه‌ل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ب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رچاوگرتنی ئ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و ماندوبوون و ل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خۆبووردوویی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 xml:space="preserve">‌ی كه‌ له‌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هەڵسەنگاندنی دەقی توێژینەوەی ژمارە (</w:t>
                      </w:r>
                      <w:r w:rsidR="00D56ED3">
                        <w:rPr>
                          <w:rFonts w:ascii="Times New Roman" w:hAnsi="Times New Roman" w:cs="Times New Roman"/>
                          <w:sz w:val="40"/>
                          <w:szCs w:val="40"/>
                          <w:lang w:bidi="ar-IQ"/>
                        </w:rPr>
                        <w:t>314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>) لە ما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نگی</w:t>
                      </w:r>
                      <w:r w:rsidR="000A5704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 w:rsidR="00D56ED3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IQ"/>
                        </w:rPr>
                        <w:t>حوزه يران</w:t>
                      </w:r>
                      <w:r w:rsidR="0052498E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 w:rsidR="000A5704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>202</w:t>
                      </w:r>
                      <w:r w:rsidR="00D56ED3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IQ"/>
                        </w:rPr>
                        <w:t>2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نيشانتان دا ؛ئێمە پێزانیینێکی زۆرمان بۆ تێبینیە بەنرخەکانتان سەبارەت بە توێژینەوەی ئاما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ژه‌ی پێكراوه‌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هەیە و کاری ئێوە بەم هەڵسەنگاندنە یارمەتیدەرمان بووە بۆپارێزگاریکردن لە کواڵیتیی گۆڤارەکەمان.زۆر سوپاس بۆ هاوكاريتان و خواى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گه‌وره‌ ‌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نموون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ه‌تان زۆربكات.</w:t>
                      </w:r>
                    </w:p>
                    <w:p w:rsidR="00BC74B0" w:rsidRDefault="00463790">
                      <w:pPr>
                        <w:shd w:val="clear" w:color="auto" w:fill="FFFFFF" w:themeFill="background1"/>
                        <w:jc w:val="both"/>
                        <w:rPr>
                          <w:rFonts w:ascii="Georgia" w:hAnsi="Georgia"/>
                          <w:sz w:val="36"/>
                          <w:szCs w:val="36"/>
                        </w:rPr>
                      </w:pPr>
                      <w:r>
                        <w:rPr>
                          <w:rFonts w:ascii="Georgia" w:hAnsi="Georgia"/>
                          <w:sz w:val="36"/>
                          <w:szCs w:val="36"/>
                        </w:rPr>
                        <w:t xml:space="preserve">. </w:t>
                      </w:r>
                    </w:p>
                    <w:p w:rsidR="00BC74B0" w:rsidRDefault="00BC74B0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BC74B0" w:rsidRDefault="00BC74B0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BC74B0" w:rsidRDefault="00BC74B0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655320</wp:posOffset>
                </wp:positionH>
                <wp:positionV relativeFrom="paragraph">
                  <wp:posOffset>5886450</wp:posOffset>
                </wp:positionV>
                <wp:extent cx="3060700" cy="763270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BC74B0" w:rsidRDefault="00463790">
                            <w:pPr>
                              <w:spacing w:after="0"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پ</w:t>
                            </w:r>
                            <w:r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.د.</w:t>
                            </w:r>
                            <w:r>
                              <w:rPr>
                                <w:rFonts w:ascii="UniQAIDAR_Soz 007" w:hAnsi="UniQAIDAR_Soz 007" w:cs="UniQAIDAR_Soz 007" w:hint="cs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 xml:space="preserve"> مصطفى صابر العطار</w:t>
                            </w:r>
                          </w:p>
                          <w:p w:rsidR="00BC74B0" w:rsidRDefault="00463790">
                            <w:pPr>
                              <w:spacing w:line="240" w:lineRule="auto"/>
                              <w:jc w:val="center"/>
                              <w:rPr>
                                <w:rFonts w:ascii="UniQAIDAR_Blawkrawe 007" w:hAnsi="UniQAIDAR_Blawkrawe 007" w:cs="UniQAIDAR_Blawkrawe 007"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س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ه‌رنوسه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‌ر</w:t>
                            </w:r>
                          </w:p>
                          <w:p w:rsidR="00BC74B0" w:rsidRDefault="00463790">
                            <w:pPr>
                              <w:spacing w:line="240" w:lineRule="auto"/>
                              <w:jc w:val="both"/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  <w:t>Secretary of the Editorial Board</w:t>
                            </w:r>
                          </w:p>
                          <w:p w:rsidR="00BC74B0" w:rsidRDefault="00BC74B0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 w:rsidR="00BC74B0" w:rsidRDefault="00BC74B0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 w:rsidR="00BC74B0" w:rsidRDefault="00BC74B0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1" o:spid="_x0000_s1029" style="position:absolute;margin-left:51.6pt;margin-top:463.5pt;width:241pt;height:60.1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" filled="f" stroked="f" strokeweight="2pt">
                <v:textbox>
                  <w:txbxContent>
                    <w:p w:rsidR="00BC74B0" w:rsidRDefault="00463790">
                      <w:pPr>
                        <w:spacing w:after="0" w:line="240" w:lineRule="auto"/>
                        <w:jc w:val="center"/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پ</w:t>
                      </w:r>
                      <w:r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.د.</w:t>
                      </w:r>
                      <w:r>
                        <w:rPr>
                          <w:rFonts w:ascii="UniQAIDAR_Soz 007" w:hAnsi="UniQAIDAR_Soz 007" w:cs="UniQAIDAR_Soz 007" w:hint="cs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 xml:space="preserve"> مصطفى صابر العطار</w:t>
                      </w:r>
                    </w:p>
                    <w:p w:rsidR="00BC74B0" w:rsidRDefault="00463790">
                      <w:pPr>
                        <w:spacing w:line="240" w:lineRule="auto"/>
                        <w:jc w:val="center"/>
                        <w:rPr>
                          <w:rFonts w:ascii="UniQAIDAR_Blawkrawe 007" w:hAnsi="UniQAIDAR_Blawkrawe 007" w:cs="UniQAIDAR_Blawkrawe 007"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س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ه‌رنوسه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‌ر</w:t>
                      </w:r>
                    </w:p>
                    <w:p w:rsidR="00BC74B0" w:rsidRDefault="00463790">
                      <w:pPr>
                        <w:spacing w:line="240" w:lineRule="auto"/>
                        <w:jc w:val="both"/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</w:pPr>
                      <w:r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  <w:t>Secretary of the Editorial Board</w:t>
                      </w:r>
                    </w:p>
                    <w:p w:rsidR="00BC74B0" w:rsidRDefault="00BC74B0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 w:rsidR="00BC74B0" w:rsidRDefault="00BC74B0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 w:rsidR="00BC74B0" w:rsidRDefault="00BC74B0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5993130</wp:posOffset>
                </wp:positionH>
                <wp:positionV relativeFrom="paragraph">
                  <wp:posOffset>6226175</wp:posOffset>
                </wp:positionV>
                <wp:extent cx="3060700" cy="763270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BC74B0" w:rsidRDefault="00463790">
                            <w:pPr>
                              <w:spacing w:after="0" w:line="240" w:lineRule="auto"/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www.zancojournals.su.edu.krd</w:t>
                            </w:r>
                          </w:p>
                          <w:p w:rsidR="00BC74B0" w:rsidRDefault="00463790">
                            <w:pPr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zanco.humanity@su.edu.krd</w:t>
                            </w:r>
                          </w:p>
                          <w:p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2" o:spid="_x0000_s1030" style="position:absolute;margin-left:471.9pt;margin-top:490.25pt;width:241pt;height:60.1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" filled="f" stroked="f" strokeweight="2pt">
                <v:textbox>
                  <w:txbxContent>
                    <w:p w:rsidR="00BC74B0" w:rsidRDefault="00463790">
                      <w:pPr>
                        <w:spacing w:after="0" w:line="240" w:lineRule="auto"/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z w:val="24"/>
                          <w:szCs w:val="24"/>
                        </w:rPr>
                        <w:t>www.zancojournals.su.edu.krd</w:t>
                      </w:r>
                    </w:p>
                    <w:p w:rsidR="00BC74B0" w:rsidRDefault="00463790">
                      <w:pPr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z w:val="24"/>
                          <w:szCs w:val="24"/>
                        </w:rPr>
                        <w:t>zanco.humanity@su.edu.krd</w:t>
                      </w:r>
                    </w:p>
                    <w:p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020695</wp:posOffset>
                </wp:positionH>
                <wp:positionV relativeFrom="paragraph">
                  <wp:posOffset>2860675</wp:posOffset>
                </wp:positionV>
                <wp:extent cx="3410585" cy="596265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0585" cy="5962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BC74B0" w:rsidRDefault="00463790">
                            <w:pPr>
                              <w:jc w:val="center"/>
                              <w:rPr>
                                <w:rFonts w:ascii="UniQAIDAR_Soz 007" w:hAnsi="UniQAIDAR_Soz 007" w:cs="UniQAIDAR_Soz 007"/>
                                <w:sz w:val="48"/>
                                <w:szCs w:val="48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sz w:val="48"/>
                                <w:szCs w:val="48"/>
                                <w:rtl/>
                                <w:lang w:bidi="ar-IQ"/>
                              </w:rPr>
                              <w:t>پێشکەشە بە</w:t>
                            </w:r>
                            <w:r>
                              <w:rPr>
                                <w:rFonts w:ascii="UniQAIDAR_Soz 007" w:hAnsi="UniQAIDAR_Soz 007" w:cs="UniQAIDAR_Soz 007" w:hint="cs"/>
                                <w:sz w:val="48"/>
                                <w:szCs w:val="48"/>
                                <w:rtl/>
                                <w:lang w:bidi="ar-IQ"/>
                              </w:rPr>
                              <w:t xml:space="preserve"> ريزدار</w:t>
                            </w:r>
                          </w:p>
                          <w:p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7" o:spid="_x0000_s1031" style="position:absolute;margin-left:237.85pt;margin-top:225.25pt;width:268.55pt;height:46.9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" fillcolor="window" stroked="f" strokeweight="2pt">
                <v:textbox>
                  <w:txbxContent>
                    <w:p w:rsidR="00BC74B0" w:rsidRDefault="00463790">
                      <w:pPr>
                        <w:jc w:val="center"/>
                        <w:rPr>
                          <w:rFonts w:ascii="UniQAIDAR_Soz 007" w:hAnsi="UniQAIDAR_Soz 007" w:cs="UniQAIDAR_Soz 007"/>
                          <w:sz w:val="48"/>
                          <w:szCs w:val="48"/>
                          <w:rtl/>
                          <w:lang w:bidi="ar-IQ"/>
                        </w:rPr>
                      </w:pPr>
                      <w:r>
                        <w:rPr>
                          <w:rFonts w:ascii="UniQAIDAR_Soz 007" w:hAnsi="UniQAIDAR_Soz 007" w:cs="UniQAIDAR_Soz 007"/>
                          <w:sz w:val="48"/>
                          <w:szCs w:val="48"/>
                          <w:rtl/>
                          <w:lang w:bidi="ar-IQ"/>
                        </w:rPr>
                        <w:t>پێشکەشە بە</w:t>
                      </w:r>
                      <w:r>
                        <w:rPr>
                          <w:rFonts w:ascii="UniQAIDAR_Soz 007" w:hAnsi="UniQAIDAR_Soz 007" w:cs="UniQAIDAR_Soz 007" w:hint="cs"/>
                          <w:sz w:val="48"/>
                          <w:szCs w:val="48"/>
                          <w:rtl/>
                          <w:lang w:bidi="ar-IQ"/>
                        </w:rPr>
                        <w:t xml:space="preserve"> ريزدار</w:t>
                      </w:r>
                    </w:p>
                    <w:p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607060</wp:posOffset>
                </wp:positionH>
                <wp:positionV relativeFrom="paragraph">
                  <wp:posOffset>1708150</wp:posOffset>
                </wp:positionV>
                <wp:extent cx="8340725" cy="14033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0725" cy="1403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C74B0" w:rsidRDefault="0046379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بڕوانامەی هەڵسەنگاندنى </w:t>
                            </w:r>
                          </w:p>
                          <w:p w:rsidR="00BC74B0" w:rsidRDefault="0046379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توێژینەو</w:t>
                            </w: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  <w:t xml:space="preserve">ه‌ له‌ </w:t>
                            </w:r>
                          </w:p>
                          <w:p w:rsidR="00BC74B0" w:rsidRDefault="0046379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lang w:bidi="ar-IQ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گۆڤاری زانکۆ بۆ زانستە مرۆڤایەتییەکان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5" o:spid="_x0000_s1032" style="position:absolute;margin-left:47.8pt;margin-top:134.5pt;width:656.75pt;height:110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" filled="f" stroked="f" strokeweight="2pt">
                <v:textbox>
                  <w:txbxContent>
                    <w:p w:rsidR="00BC74B0" w:rsidRDefault="0046379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بڕوانامەی هەڵسەنگاندنى </w:t>
                      </w:r>
                    </w:p>
                    <w:p w:rsidR="00BC74B0" w:rsidRDefault="0046379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>توێژینەو</w:t>
                      </w: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  <w:t xml:space="preserve">ه‌ له‌ </w:t>
                      </w:r>
                    </w:p>
                    <w:p w:rsidR="00BC74B0" w:rsidRDefault="0046379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lang w:bidi="ar-IQ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گۆڤاری زانکۆ بۆ زانستە مرۆڤایەتییەکان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589280</wp:posOffset>
            </wp:positionH>
            <wp:positionV relativeFrom="paragraph">
              <wp:posOffset>767080</wp:posOffset>
            </wp:positionV>
            <wp:extent cx="8228330" cy="1077595"/>
            <wp:effectExtent l="0" t="0" r="0" b="0"/>
            <wp:wrapTight wrapText="bothSides">
              <wp:wrapPolygon edited="0">
                <wp:start x="0" y="0"/>
                <wp:lineTo x="0" y="21384"/>
                <wp:lineTo x="21553" y="21384"/>
                <wp:lineTo x="2155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228330" cy="107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589915</wp:posOffset>
            </wp:positionH>
            <wp:positionV relativeFrom="paragraph">
              <wp:posOffset>875665</wp:posOffset>
            </wp:positionV>
            <wp:extent cx="914400" cy="914400"/>
            <wp:effectExtent l="0" t="0" r="0" b="0"/>
            <wp:wrapTight wrapText="bothSides">
              <wp:wrapPolygon edited="0">
                <wp:start x="7200" y="0"/>
                <wp:lineTo x="3600" y="1800"/>
                <wp:lineTo x="0" y="5400"/>
                <wp:lineTo x="0" y="16200"/>
                <wp:lineTo x="5400" y="21150"/>
                <wp:lineTo x="7200" y="21150"/>
                <wp:lineTo x="13950" y="21150"/>
                <wp:lineTo x="15750" y="21150"/>
                <wp:lineTo x="21150" y="16200"/>
                <wp:lineTo x="21150" y="5400"/>
                <wp:lineTo x="17550" y="1800"/>
                <wp:lineTo x="14400" y="0"/>
                <wp:lineTo x="7200" y="0"/>
              </wp:wrapPolygon>
            </wp:wrapTight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>
            <wp:extent cx="9596120" cy="7331075"/>
            <wp:effectExtent l="0" t="0" r="508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96363" cy="7331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C74B0">
      <w:type w:val="continuous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2DA8" w:rsidRDefault="00212DA8">
      <w:pPr>
        <w:spacing w:line="240" w:lineRule="auto"/>
      </w:pPr>
      <w:r>
        <w:separator/>
      </w:r>
    </w:p>
  </w:endnote>
  <w:endnote w:type="continuationSeparator" w:id="0">
    <w:p w:rsidR="00212DA8" w:rsidRDefault="00212D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UniQAIDAR_Blawkrawe 007">
    <w:altName w:val="Tahoma"/>
    <w:charset w:val="00"/>
    <w:family w:val="swiss"/>
    <w:pitch w:val="default"/>
    <w:sig w:usb0="00000000" w:usb1="00000000" w:usb2="00000008" w:usb3="00000000" w:csb0="00000051" w:csb1="00000000"/>
  </w:font>
  <w:font w:name="UniQAIDAR_Soz 007">
    <w:altName w:val="Arial"/>
    <w:charset w:val="00"/>
    <w:family w:val="swiss"/>
    <w:pitch w:val="default"/>
    <w:sig w:usb0="00000000" w:usb1="00000000" w:usb2="00000008" w:usb3="00000000" w:csb0="00000051" w:csb1="00000000"/>
  </w:font>
  <w:font w:name="Unikurd Peshiw">
    <w:altName w:val="Tahoma"/>
    <w:charset w:val="00"/>
    <w:family w:val="swiss"/>
    <w:pitch w:val="default"/>
    <w:sig w:usb0="00000000" w:usb1="00000000" w:usb2="00000008" w:usb3="00000000" w:csb0="0000005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2DA8" w:rsidRDefault="00212DA8">
      <w:pPr>
        <w:spacing w:after="0"/>
      </w:pPr>
      <w:r>
        <w:separator/>
      </w:r>
    </w:p>
  </w:footnote>
  <w:footnote w:type="continuationSeparator" w:id="0">
    <w:p w:rsidR="00212DA8" w:rsidRDefault="00212DA8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MDQzNDcwNzc1NTJW0lEKTi0uzszPAykwqgUA+BuG6SwAAAA="/>
  </w:docVars>
  <w:rsids>
    <w:rsidRoot w:val="00AC201A"/>
    <w:rsid w:val="00000BBF"/>
    <w:rsid w:val="000137CF"/>
    <w:rsid w:val="00021519"/>
    <w:rsid w:val="00021F71"/>
    <w:rsid w:val="00025E8C"/>
    <w:rsid w:val="00032470"/>
    <w:rsid w:val="000564C1"/>
    <w:rsid w:val="00065CFE"/>
    <w:rsid w:val="00076B0E"/>
    <w:rsid w:val="000770BF"/>
    <w:rsid w:val="00085F90"/>
    <w:rsid w:val="000A3439"/>
    <w:rsid w:val="000A5704"/>
    <w:rsid w:val="000A5BF6"/>
    <w:rsid w:val="000B2FB1"/>
    <w:rsid w:val="000C1F9D"/>
    <w:rsid w:val="000C40F2"/>
    <w:rsid w:val="000C5F08"/>
    <w:rsid w:val="000D5724"/>
    <w:rsid w:val="000E02FE"/>
    <w:rsid w:val="000E5524"/>
    <w:rsid w:val="000F01F1"/>
    <w:rsid w:val="001106B0"/>
    <w:rsid w:val="00112A10"/>
    <w:rsid w:val="00115877"/>
    <w:rsid w:val="00115C9E"/>
    <w:rsid w:val="00116C17"/>
    <w:rsid w:val="00134C85"/>
    <w:rsid w:val="00135CBE"/>
    <w:rsid w:val="00137DB9"/>
    <w:rsid w:val="001439C8"/>
    <w:rsid w:val="00144C06"/>
    <w:rsid w:val="00153CC0"/>
    <w:rsid w:val="001604AA"/>
    <w:rsid w:val="001623CB"/>
    <w:rsid w:val="001728C9"/>
    <w:rsid w:val="001C2B7D"/>
    <w:rsid w:val="001C7F00"/>
    <w:rsid w:val="001E206C"/>
    <w:rsid w:val="001E4992"/>
    <w:rsid w:val="001E63DF"/>
    <w:rsid w:val="001E6918"/>
    <w:rsid w:val="001F6DA4"/>
    <w:rsid w:val="002037B5"/>
    <w:rsid w:val="00203FB4"/>
    <w:rsid w:val="00212DA8"/>
    <w:rsid w:val="0025781B"/>
    <w:rsid w:val="0026014C"/>
    <w:rsid w:val="00262381"/>
    <w:rsid w:val="00285CAD"/>
    <w:rsid w:val="002978CB"/>
    <w:rsid w:val="002A70E0"/>
    <w:rsid w:val="002B34E1"/>
    <w:rsid w:val="002C4E00"/>
    <w:rsid w:val="002C4F69"/>
    <w:rsid w:val="002D0CC1"/>
    <w:rsid w:val="002D6BF9"/>
    <w:rsid w:val="002D7C7C"/>
    <w:rsid w:val="002E2121"/>
    <w:rsid w:val="002E457E"/>
    <w:rsid w:val="002E53C8"/>
    <w:rsid w:val="002F72B5"/>
    <w:rsid w:val="00312D6F"/>
    <w:rsid w:val="00312F23"/>
    <w:rsid w:val="003372EA"/>
    <w:rsid w:val="00341ACB"/>
    <w:rsid w:val="00341C0D"/>
    <w:rsid w:val="00354742"/>
    <w:rsid w:val="00371FDF"/>
    <w:rsid w:val="00374A07"/>
    <w:rsid w:val="00384541"/>
    <w:rsid w:val="00384D13"/>
    <w:rsid w:val="003A441D"/>
    <w:rsid w:val="003A7D08"/>
    <w:rsid w:val="003C268B"/>
    <w:rsid w:val="003C28CB"/>
    <w:rsid w:val="003C79E7"/>
    <w:rsid w:val="003F02CC"/>
    <w:rsid w:val="003F126F"/>
    <w:rsid w:val="00400D39"/>
    <w:rsid w:val="0041797C"/>
    <w:rsid w:val="00422722"/>
    <w:rsid w:val="00431A60"/>
    <w:rsid w:val="00434F23"/>
    <w:rsid w:val="00463790"/>
    <w:rsid w:val="004730AC"/>
    <w:rsid w:val="0047403C"/>
    <w:rsid w:val="0048527A"/>
    <w:rsid w:val="00490EDD"/>
    <w:rsid w:val="00495E8C"/>
    <w:rsid w:val="004970D4"/>
    <w:rsid w:val="004A13E3"/>
    <w:rsid w:val="004C1AB0"/>
    <w:rsid w:val="004C2F08"/>
    <w:rsid w:val="004C4622"/>
    <w:rsid w:val="004C6B89"/>
    <w:rsid w:val="004D1747"/>
    <w:rsid w:val="004E4D28"/>
    <w:rsid w:val="004F5551"/>
    <w:rsid w:val="005122AD"/>
    <w:rsid w:val="0052498E"/>
    <w:rsid w:val="00566E69"/>
    <w:rsid w:val="00571311"/>
    <w:rsid w:val="00575BAB"/>
    <w:rsid w:val="005828CC"/>
    <w:rsid w:val="00583989"/>
    <w:rsid w:val="00586A51"/>
    <w:rsid w:val="00592262"/>
    <w:rsid w:val="005969D1"/>
    <w:rsid w:val="005A554E"/>
    <w:rsid w:val="005B0C2D"/>
    <w:rsid w:val="005B78BA"/>
    <w:rsid w:val="005C5CFB"/>
    <w:rsid w:val="005C6EE2"/>
    <w:rsid w:val="005C7F0F"/>
    <w:rsid w:val="005D56F6"/>
    <w:rsid w:val="005D775F"/>
    <w:rsid w:val="005F3986"/>
    <w:rsid w:val="005F6720"/>
    <w:rsid w:val="00617785"/>
    <w:rsid w:val="00623A4D"/>
    <w:rsid w:val="00631DA6"/>
    <w:rsid w:val="00632428"/>
    <w:rsid w:val="0064158A"/>
    <w:rsid w:val="006456B6"/>
    <w:rsid w:val="00665E46"/>
    <w:rsid w:val="00687F57"/>
    <w:rsid w:val="006A095A"/>
    <w:rsid w:val="006A3B73"/>
    <w:rsid w:val="006B3571"/>
    <w:rsid w:val="006D555B"/>
    <w:rsid w:val="006D6E55"/>
    <w:rsid w:val="006E307D"/>
    <w:rsid w:val="006E393B"/>
    <w:rsid w:val="006E62D7"/>
    <w:rsid w:val="006F1AC2"/>
    <w:rsid w:val="006F5D0F"/>
    <w:rsid w:val="00707A2E"/>
    <w:rsid w:val="00716EBC"/>
    <w:rsid w:val="00724B49"/>
    <w:rsid w:val="00732169"/>
    <w:rsid w:val="00753611"/>
    <w:rsid w:val="00753F1E"/>
    <w:rsid w:val="0075462D"/>
    <w:rsid w:val="007872FA"/>
    <w:rsid w:val="00787787"/>
    <w:rsid w:val="007922D1"/>
    <w:rsid w:val="007940BE"/>
    <w:rsid w:val="007A0F35"/>
    <w:rsid w:val="007B0334"/>
    <w:rsid w:val="007B1B14"/>
    <w:rsid w:val="007B7A3E"/>
    <w:rsid w:val="007C07EF"/>
    <w:rsid w:val="007C34A9"/>
    <w:rsid w:val="007C3A6B"/>
    <w:rsid w:val="007C5322"/>
    <w:rsid w:val="007C59EE"/>
    <w:rsid w:val="00807CDC"/>
    <w:rsid w:val="00826023"/>
    <w:rsid w:val="0083444A"/>
    <w:rsid w:val="008375E2"/>
    <w:rsid w:val="00857B8D"/>
    <w:rsid w:val="00864DB2"/>
    <w:rsid w:val="00893612"/>
    <w:rsid w:val="008B13F3"/>
    <w:rsid w:val="008B5E63"/>
    <w:rsid w:val="008C21E2"/>
    <w:rsid w:val="008C37EC"/>
    <w:rsid w:val="008C49A7"/>
    <w:rsid w:val="008D4C24"/>
    <w:rsid w:val="008E11C5"/>
    <w:rsid w:val="008E3880"/>
    <w:rsid w:val="008E4875"/>
    <w:rsid w:val="008F019C"/>
    <w:rsid w:val="008F0C6F"/>
    <w:rsid w:val="008F0E4D"/>
    <w:rsid w:val="008F7E44"/>
    <w:rsid w:val="00916F87"/>
    <w:rsid w:val="00922FDF"/>
    <w:rsid w:val="009245D1"/>
    <w:rsid w:val="0093447D"/>
    <w:rsid w:val="00936B93"/>
    <w:rsid w:val="00946FDA"/>
    <w:rsid w:val="009557A8"/>
    <w:rsid w:val="00961569"/>
    <w:rsid w:val="00974965"/>
    <w:rsid w:val="009A09BA"/>
    <w:rsid w:val="009B1895"/>
    <w:rsid w:val="009B21BB"/>
    <w:rsid w:val="009D283B"/>
    <w:rsid w:val="009F6B50"/>
    <w:rsid w:val="00A01F25"/>
    <w:rsid w:val="00A07084"/>
    <w:rsid w:val="00A301B0"/>
    <w:rsid w:val="00A34014"/>
    <w:rsid w:val="00A355F9"/>
    <w:rsid w:val="00A50FD2"/>
    <w:rsid w:val="00A73BEB"/>
    <w:rsid w:val="00A932E5"/>
    <w:rsid w:val="00AA2394"/>
    <w:rsid w:val="00AA699B"/>
    <w:rsid w:val="00AB0D84"/>
    <w:rsid w:val="00AC201A"/>
    <w:rsid w:val="00AC5D12"/>
    <w:rsid w:val="00AD521E"/>
    <w:rsid w:val="00AD70C0"/>
    <w:rsid w:val="00B0216F"/>
    <w:rsid w:val="00B06F71"/>
    <w:rsid w:val="00B07CDD"/>
    <w:rsid w:val="00B16B27"/>
    <w:rsid w:val="00B16C5C"/>
    <w:rsid w:val="00B349ED"/>
    <w:rsid w:val="00B7732F"/>
    <w:rsid w:val="00B934ED"/>
    <w:rsid w:val="00BA4217"/>
    <w:rsid w:val="00BB6C4D"/>
    <w:rsid w:val="00BB7799"/>
    <w:rsid w:val="00BC74B0"/>
    <w:rsid w:val="00BD71FC"/>
    <w:rsid w:val="00C24336"/>
    <w:rsid w:val="00C2610E"/>
    <w:rsid w:val="00C3235F"/>
    <w:rsid w:val="00C65508"/>
    <w:rsid w:val="00C71098"/>
    <w:rsid w:val="00C852D9"/>
    <w:rsid w:val="00C917F5"/>
    <w:rsid w:val="00CB1FBA"/>
    <w:rsid w:val="00CB572B"/>
    <w:rsid w:val="00CC7E5F"/>
    <w:rsid w:val="00CE1B72"/>
    <w:rsid w:val="00CE2ECB"/>
    <w:rsid w:val="00CF5F5F"/>
    <w:rsid w:val="00D30991"/>
    <w:rsid w:val="00D36092"/>
    <w:rsid w:val="00D41F2C"/>
    <w:rsid w:val="00D46B8C"/>
    <w:rsid w:val="00D56ED3"/>
    <w:rsid w:val="00D74921"/>
    <w:rsid w:val="00D777B2"/>
    <w:rsid w:val="00D85F45"/>
    <w:rsid w:val="00DB36A0"/>
    <w:rsid w:val="00DC2D3A"/>
    <w:rsid w:val="00DD10A2"/>
    <w:rsid w:val="00DD10C4"/>
    <w:rsid w:val="00E0236E"/>
    <w:rsid w:val="00E31395"/>
    <w:rsid w:val="00E40C00"/>
    <w:rsid w:val="00E4374E"/>
    <w:rsid w:val="00E4730A"/>
    <w:rsid w:val="00E51DBA"/>
    <w:rsid w:val="00E607FB"/>
    <w:rsid w:val="00E621A5"/>
    <w:rsid w:val="00E64C80"/>
    <w:rsid w:val="00E65C46"/>
    <w:rsid w:val="00E7628C"/>
    <w:rsid w:val="00E776A4"/>
    <w:rsid w:val="00E82840"/>
    <w:rsid w:val="00E93BFB"/>
    <w:rsid w:val="00E95104"/>
    <w:rsid w:val="00EA2C6F"/>
    <w:rsid w:val="00EB3BD7"/>
    <w:rsid w:val="00EB3DD0"/>
    <w:rsid w:val="00EB5BF6"/>
    <w:rsid w:val="00EC4D7D"/>
    <w:rsid w:val="00EC6EAF"/>
    <w:rsid w:val="00ED0CEA"/>
    <w:rsid w:val="00ED163F"/>
    <w:rsid w:val="00EE0634"/>
    <w:rsid w:val="00EF0A51"/>
    <w:rsid w:val="00F01ECC"/>
    <w:rsid w:val="00F15E4E"/>
    <w:rsid w:val="00F30A10"/>
    <w:rsid w:val="00F56716"/>
    <w:rsid w:val="00F774B3"/>
    <w:rsid w:val="00F77F76"/>
    <w:rsid w:val="00F8769A"/>
    <w:rsid w:val="00F91D4F"/>
    <w:rsid w:val="00F95808"/>
    <w:rsid w:val="00FA7305"/>
    <w:rsid w:val="00FB0BCD"/>
    <w:rsid w:val="00FB29B9"/>
    <w:rsid w:val="00FC34FC"/>
    <w:rsid w:val="00FD6E58"/>
    <w:rsid w:val="075D7E9A"/>
    <w:rsid w:val="102769F2"/>
    <w:rsid w:val="1074668E"/>
    <w:rsid w:val="13381D8B"/>
    <w:rsid w:val="283A19D5"/>
    <w:rsid w:val="356674DA"/>
    <w:rsid w:val="4D78042D"/>
    <w:rsid w:val="5A5679E1"/>
    <w:rsid w:val="63783FEC"/>
    <w:rsid w:val="64B55F33"/>
    <w:rsid w:val="7CDF22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6D079D15"/>
  <w15:docId w15:val="{C78A8699-C91D-486D-A99A-D3CCE93B8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ADCB5BB-2652-4312-BD50-DE6A27AD0E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1</Words>
  <Characters>10</Characters>
  <Application>Microsoft Office Word</Application>
  <DocSecurity>0</DocSecurity>
  <Lines>1</Lines>
  <Paragraphs>1</Paragraphs>
  <ScaleCrop>false</ScaleCrop>
  <Company>Science</Company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zeez</dc:creator>
  <cp:lastModifiedBy>Ram Computer</cp:lastModifiedBy>
  <cp:revision>46</cp:revision>
  <cp:lastPrinted>2018-07-15T05:41:00Z</cp:lastPrinted>
  <dcterms:created xsi:type="dcterms:W3CDTF">2020-06-07T08:28:00Z</dcterms:created>
  <dcterms:modified xsi:type="dcterms:W3CDTF">2023-04-24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73</vt:lpwstr>
  </property>
  <property fmtid="{D5CDD505-2E9C-101B-9397-08002B2CF9AE}" pid="3" name="ICV">
    <vt:lpwstr>72870EF6E7174D889E434FF8AEE63911</vt:lpwstr>
  </property>
</Properties>
</file>